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C. *</w:t>
      </w:r>
      <m:oMath>
        <m:r>
          <m:t>22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77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5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4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6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5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6</m:t>
            </m:r>
          </m:num>
          <m:den>
            <m:r>
              <m:t>1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95</m:t>
            </m:r>
          </m:num>
          <m:den>
            <m:r>
              <m:t>3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7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10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10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5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51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3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9</m:t>
            </m:r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9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30Z</dcterms:created>
  <dcterms:modified xsi:type="dcterms:W3CDTF">2024-11-25T14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